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E ESQUIV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SQUIV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26 North Odell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SOJ4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1086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